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5E05F" w14:textId="1A643746" w:rsidR="006C3F13" w:rsidRDefault="005A0970">
      <w:r>
        <w:t xml:space="preserve">Let’s start with all that didn’t change. I didn’t touch the packets file, it still </w:t>
      </w:r>
      <w:proofErr w:type="gramStart"/>
      <w:r>
        <w:t>include</w:t>
      </w:r>
      <w:proofErr w:type="gramEnd"/>
      <w:r>
        <w:t xml:space="preserve"> the functions to make packets, write data from received packets, calculate a checksum, and create bit error. Both </w:t>
      </w:r>
      <w:proofErr w:type="spellStart"/>
      <w:r>
        <w:t>UDPClient</w:t>
      </w:r>
      <w:proofErr w:type="spellEnd"/>
      <w:r>
        <w:t xml:space="preserve"> and </w:t>
      </w:r>
      <w:proofErr w:type="spellStart"/>
      <w:r>
        <w:t>UDPServer</w:t>
      </w:r>
      <w:proofErr w:type="spellEnd"/>
      <w:r>
        <w:t xml:space="preserve"> still create sockets with the client sending a picture and the server confirming the data was received. Each packet has a checksum, data, and a sequence number, which the server then uses to determine if it was </w:t>
      </w:r>
      <w:r w:rsidR="004106C2">
        <w:t>received</w:t>
      </w:r>
      <w:r>
        <w:t xml:space="preserve"> out of seque</w:t>
      </w:r>
      <w:bookmarkStart w:id="0" w:name="_GoBack"/>
      <w:bookmarkEnd w:id="0"/>
      <w:r>
        <w:t>nce or not, and then sends an ACK back, for the client to determine of the packet was received or needs to be resent.</w:t>
      </w:r>
    </w:p>
    <w:p w14:paraId="68496695" w14:textId="62F14362" w:rsidR="00277415" w:rsidRDefault="00277415"/>
    <w:p w14:paraId="5CB2FDF6" w14:textId="223AB3CD" w:rsidR="00277415" w:rsidRDefault="00277415">
      <w:r>
        <w:t xml:space="preserve">As for what’s changed, quite a bit. In </w:t>
      </w:r>
      <w:proofErr w:type="spellStart"/>
      <w:r>
        <w:t>UDPClient</w:t>
      </w:r>
      <w:proofErr w:type="spellEnd"/>
      <w:r>
        <w:t xml:space="preserve">, not only has a timer been added, but also pickle, as one of the main problems I was having previously was with </w:t>
      </w:r>
      <w:proofErr w:type="spellStart"/>
      <w:r>
        <w:t>sendto</w:t>
      </w:r>
      <w:proofErr w:type="spellEnd"/>
      <w:r>
        <w:t xml:space="preserve">. Pickle was added to </w:t>
      </w:r>
      <w:proofErr w:type="spellStart"/>
      <w:r>
        <w:t>UDPServer</w:t>
      </w:r>
      <w:proofErr w:type="spellEnd"/>
      <w:r>
        <w:t>, as well as some smaller changes to both programs as I did a lot of bug fixing. Unfortunately, despite my large amount of bug fixing, the code is still not ready. It is currently getting stuck in a while loop.</w:t>
      </w:r>
    </w:p>
    <w:sectPr w:rsidR="00277415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0MzY0MjAwNzEyMLdQ0lEKTi0uzszPAykwrAUANYt5SiwAAAA="/>
  </w:docVars>
  <w:rsids>
    <w:rsidRoot w:val="006C3F13"/>
    <w:rsid w:val="00277415"/>
    <w:rsid w:val="004106C2"/>
    <w:rsid w:val="005A0970"/>
    <w:rsid w:val="006C3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5409D"/>
  <w15:chartTrackingRefBased/>
  <w15:docId w15:val="{8A54A51E-C797-4DA9-8446-E3C102D70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er, Dylan T</dc:creator>
  <cp:keywords/>
  <dc:description/>
  <cp:lastModifiedBy>Palmer, Dylan T</cp:lastModifiedBy>
  <cp:revision>3</cp:revision>
  <dcterms:created xsi:type="dcterms:W3CDTF">2018-11-17T21:18:00Z</dcterms:created>
  <dcterms:modified xsi:type="dcterms:W3CDTF">2018-11-17T21:34:00Z</dcterms:modified>
</cp:coreProperties>
</file>